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พิมพ์ข่าว</w:t>
      </w:r>
      <w:r>
        <w:t xml:space="preserve"> </w:t>
      </w:r>
      <w:r>
        <w:t xml:space="preserve">รัฐสภา</w:t>
      </w:r>
      <w:r>
        <w:t xml:space="preserve"> </w:t>
      </w:r>
      <w:r>
        <w:t xml:space="preserve">22-01-2020</w:t>
      </w:r>
    </w:p>
    <w:p>
      <w:pPr>
        <w:pStyle w:val="Date"/>
      </w:pPr>
      <w:r>
        <w:t xml:space="preserve">วันพุธที่</w:t>
      </w:r>
      <w:r>
        <w:t xml:space="preserve"> </w:t>
      </w:r>
      <w:r>
        <w:t xml:space="preserve">22</w:t>
      </w:r>
      <w:r>
        <w:t xml:space="preserve"> </w:t>
      </w:r>
      <w:r>
        <w:t xml:space="preserve">มกราคม</w:t>
      </w:r>
      <w:r>
        <w:t xml:space="preserve"> </w:t>
      </w:r>
      <w:r>
        <w:t xml:space="preserve">2563</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องประชาชนหรือปัญหาอื่นใดตามวุฒิสภา ตั้งแต่เวลา 09.30 - 10.00 น. วันนี้มีสมาชิกลงชื่อเข้าขอหารือจำนวน 10 ท่านนะครับ ผมจะเชิญตามลำดับนะครับ ลำดับแรกของเชิญพลตำรวจตรี ปรัชญ์ชัย</w:t>
      </w:r>
    </w:p>
    <w:p>
      <w:pPr>
        <w:pStyle w:val="BodyText"/>
      </w:pPr>
      <w:r>
        <w:t xml:space="preserve">(พลตำรวจตรี ปรัชญ์ชัย) กราบเรียนท่านประธานที่เคารพครับ พลตำรวจตรี ปรรัชญ์ชัย ใจชาญสุกิจ ท่านประธานครับ วันนี้ผมจะขอหารือท่านประธาน เรื่องเล็ก ๆ ง่าย ๆ นะครับ แต่ว่าเป็นความเดือดร้อน คนจังหวัดราชบุรี ผมจะขออนุญาตมีภาพฉายด้วยนะครับ คือเรื่องนี้นี่นะครับ เป็นเรื่องที่ทางองค์การบริหารส่วนตำเบเจดีย์หับ ได้ติดป้ายขึ้นมาเลยครับ ว่า ถนนเส้นนี้ มีอุบัติเหตุบ่อยครั้ง บอร์ดชะลอความเร็ว ด้วยความปรารถนาดีจากองค์การบริหาร เจดีย์หับ มันมี 2 นัยยะ นัยยะแรกก็คือถนนเส้นนี้ ถ้าขับไปนี่ อุบัติเหตุเกิดแน่ ๆ คือบ่อยเหลือเกินนะครับ เพราะฉะนั้นให้ลดความเร็ว ผมได้ลงพื้นทีปรากฎว่าถึงจะขับช้าอย่างไรก็เกิดอุบัติเหตุครับ เนื่องจากถนนเส้นนี้นี่ มีความยาวนะครับ จากแยกเจดีย์ถึง 3 แยก อุทยานหินเขางูนี่ เพียงแค่ 4 แต่ปรากฎว่าเป็นถนนที่ ยังไม่มีมาตรฐาน เนื่องจากว่า ยังไม่มีเกาะกลางถนน ใช้เส้นแบ่งการจราจร ใช้เส้นสีตีเป็นเส้นทับในช่องแบ่งการจารจรเท่านั้นเอง ถนนเส้นนี้นะครับ ท่านประธาน ปรากฏว่าเป็นถนนที่จะเรียกว่า ประตูสู่การท่องเที่ยวของจังหวัดราชบุรีเลยก็ว่าได้ เป็นถนนที่มีความสำคัญมากนะครับ มีการใช้มากมาย เพราะฉะนั้นผมอยากกราบเรียนท่านประธานครับว่า ถ้าอยากจะแก้ปัญหานะครับว่า หน่วยงานที่เกี่ยวข้องนะครับ คือกรมทางหลวง กระทรวงคมนาคมจังหวัดราชบุรีเอง ถนนแค่ 4 กิโลเมตร เป็นประตูสู่การท่องเที่ยว ท่านจะเดินทางไปอำเภอจอมบัง อำเภอศูนย์ผึ้ง ถ้าจะแยกขวาก็จะไปอำเภอโพธรามแล้วก็ไปอำเภอบ้านโปสามารถที่จะทะลุไปถึงกาญจนบุรีได้ทั้ง 2 เส้นทาง เพราะฉะนั้นกราบเรียนท่านประธานครับว่า ถนนเส้นนี้นะครับ มีความสำคัญนะครับ ไม่ว่าจะมีการขับช้าหรือขับเร็ว แต่ก็ยังเกิดอุบัติเหตุ ให้กับผู้ที่ใช้รถใช้ถนน ในเส้นทางนี้ ผมกราบเรียนท่านประธานด้วยความเคารพครับว่า งบประมาณของกรมทางหลวงนี่ 2 หมื่นกว่าล้าน 20,000 กว่าล้านนะครับ แต่ถ้าเกิดมาช่วยกับชาวจังหวัดราชบุรี แค่ 4 กิโลเมตรนี่ สร้างให้มีเกาะกลางถนน สร้างให้มีไหล่ทาง สร้างให้มีท่อระบายน้ำ มีฟุตบาท สร้างให้เป็นถนนที่มีมาตรฐานสากลนะครับ ก็จะทำให้ลดความเสี่ยงของชาวบ้านที่ใช้เส้นทางนี้ได้ตลอด แล้วก็จะสามารถให้จังหวัดราชบุรีนะครับเอง ก็ได้คุยกับนายกสมัยที่ท่านนายกไปเยี่ยม จะทำอุทยานหินเขางู เป็นแหล่งท่องเที่ยวของจังหวัดราชบุรี ซึ่งถนนเส้นนี่ครับที่จะเดินทางไปถึงอุทยานหินเขางู เพื่อเป็นของขวัญให้กับชาวจังหวัดราชบุรี ที่ได้ลดความเสี่ยงในการเดินทาง และให้กับคนราชบุรีด้วยนะครับ และให้กับคนราชบุรีด้วยนะครับ แล้วก็ให้กับนักท่องเที่ยวที่ไปที่จังหวัดราชบุรี ผมขอกราบเรียนท่านประธานด้วยความเคารพ กรุณาแจ้งหน่วยที่เกี่ยวข้อง ได้ทำรายงานที่จะเสนอมา พวกเราได้รับทราบนะครับว่า จะดำเนินการได้เมื่อไร อย่างไร ขอบคุณครับ เรียนเชิญท่านออร</w:t>
      </w:r>
    </w:p>
    <w:p>
      <w:pPr>
        <w:pStyle w:val="BodyText"/>
      </w:pPr>
      <w:r>
        <w:t xml:space="preserve">(คุณออน) กราบเรียนท่านประธานที่เคารพ ผมครูออน กาดกระโลก สมาชิกวุฒิสภา สืบเนื่องจากวันศุกร์ที่ 17 มกราคม 2563 ได้มีข้าราชการครู และบุคลากรทางการศึกษา ซึ่งประกอบไปด้วย ศึกษานิเทศน์ ฝ่ายตรวจสอบภายใน กลุ่มนิติกรแล้วก็ไอซีทีทั่วประเทศ ได้นัดรวมตัวกัน หลายพันคนครับท่านประธาน แต่งชุดดำมา เพื่อแสดงถึงความไม่เห็นด้วยที่จะโอนเขาเหล่านี้ไปสังกัดสำนักสำนักศึกษาธิการจังหวัด ซึ่งจะดำเนินการโดยคณะปฏิรูปการศึกษาส่วนภูมิภาคซึ่งมีรัฐมนตรีเป็นประธาน จริงแล้วครับท่านประธาน ผมขอเรียนต่อท่านประธานว่า การคิดทำเช่นนั้น อาจเกิดความผิดพลาดซ้ำแล้วซ้ำเหล่าอีก ตั้งแต่ คำสั่ง คสช. ที่ 19/2560 ที่แยกครูออกเป็น 2 ส่วน ส่วนหนึ่ง ศึกษาที่การภาคและศึกษาที่การจังหวัด เป็นหน่วยงานใหม่ ให้ไปสังกัดกระทรส่วนสำนักงานเขตพื้นที่การศึกษา ให้ไปสังกัด สพถ. ซึ่งส่งผลกระทบต่อการจัดการศึกษาในด้านคุณภาพเป็นอย่างมาก เรื่องเหล่านี้ผมอยากเรียนกับท่านประธานว่า ประเด็นที่ 1 การทำเอาข้าราชการเหล่านี้ไปสังกัดสำนักงานศึกษศึกษาธิการจังหวัด สำนักงานศึกษาธิการจังหวัดนั้น ไม่มีโรงเรียนอยู่ในบังคับบัญชา แล้วคนเหล่านี้เขาจะไปนิเทศน์โรงเรียนที่ไหน ซึ่งจะทำให้เกิดผลเสียหาย จากการศึกษา ประเด็นที่ 2 เขาเหล่านี้ ถ้าไปอยู่ศึกษาธิการจังหวัดแล้ว แล้วพื้นที่การศึกษาจะใช้ใครในการปฏิบัติหน้าที่วิชาการตรวจสอบภายในหรือ เรื่องของเทคโนโลยีลงไปสู่โรงเรียน ถ้าเปรียบก็เสมือนว่าหมอในโรงพยาบาลที่ไม่มีโรงพยาบาล หรือแม่ทัพไม่มีหน่วยทหารเป็นหน่แล้วผอ. เขตจะพัฒนาการศึกษาให้กับโรงเรียนได้อย่างไร ประเด็นที่ 3 จะเกิดความขัดแย่งอย่างรุนแรงระหว่างเขตพื้นที่การศึกษาและสำนักงานศึกศาผมอยากเรียนกับท่านประธานว่า ฝากไปถึงท่านรัฐมนตรี ขณะที่ท่านดำรงต่ำแหน่งอยู่นี่ ผมอยากให้ท่านคิดก็คือ 1. จะช่วยสนับสนุนหน่วยงานจัดการศึกษาอย่างไรให้เขาปฏิบัติหน้าที่ ปฏิบัติภารกิจ ให้เกิดคุณภาพทางการศึกษา 2. จะใช้กลไกอะไรในการจัดการบริหารให้ครให้ครูและบุคลากรการศึกษา หรือปฏิบัติหน้าที่ สนองต่อการจัดการศึกษาของประเทศ เช่น จะส่งเสริมด้านกองทุนการศึกษาอย่างไร เพื่อลดความเหลื่อมล้ำ หรือเทคโนโลยีเพื่อเรียนรู้ จะให้ขวัญ กำลังใจ หรือจะให้สวัสดิการแก่ครู แก่นักเรียน อย่างไร ทั้งหมดนี้ แล้วประเด็นที่ 3 ครับ การจัดการศึกษาเพื่อสนองต่อยุทธศาสตร์ ผมอยากให้รัฐมนตรี คิดในประเด็นเหล่านี้ ท่านรัฐมนตรีควรคิดสิ่งที่สร้างสรรค คิดในสิ่งที่พัฒนา อย่าคิดแต่เรื่องที่จะไปสร้างความขัดแย้ง หรือคิดสิ่งที่ทำให้เกิดการเดินหน้าไปไม่ได้ ควรคิดสิ่งใหม่ครับ เลิกที่จะคิดสปะ ผุ แล้วเดินไปด้วยกันไม่ได้ จะทำให้การปฏิบัติ เรื่องการพัฒนาปฏิรูปการศึกษาชะลอ หรือไม่ก้าวหน้า ขอบคุณท่านประธานครับ ครับต่อไOSปเชิญ</w:t>
      </w:r>
    </w:p>
    <w:p>
      <w:pPr>
        <w:pStyle w:val="BodyText"/>
      </w:pPr>
      <w:r>
        <w:t xml:space="preserve">(คุณไพโรจน์) ครับ กราบเรียนท่านประธานครับ ผมเป็นสมาชิกวุฒิสภา วันนี้ผมมีเรื่องที่จะหารือประธานสภา ผ่านไปยังรัฐบาลนะครับ การขาดแคลนเมล็ดพันธ์ข้าวคุณภาพดีครับ ครับ มันเป็นปัญหาใหญ่ครับ ในการผลิตข้าวของประเทศไทย โดยเฉพาะที่ผ่านมาประมาณ 1.5 ล้านตันต่อปี ในขณะที่การเผลิตเมล็ดพันธ์ข้าว ที่ตอบสนองความต้องการของเกษตรกรเพียง… แต่ที่ผ่านมานะครับ การผลิตข้าวของคนไทยนี่ ซึ่งดำเนินการอยู่ได้ เพราะในข้าวที่ป้อนตลาดอยู่ ส่วนใหญ่นะครับ ซึ่งไม่ได้มาตรฐาน ไม่ได้มีการขัดการทดสอบอัตราการงอกครับ งเมื่อเกษตรกร เอาเมล็ดพันธุ์ข้าวที่ไม่ได้มันก็ส่งผลกระทบให้ เรื่องของผลผลิตที่ไม่ได้มาตรฐาน แต่ละที่ไม่ได้มาตรฐาน คุณภาพต่ำ และข้าวที่ออกมาไม่สวยครับ ไม่ตรงตามความต้องการ และอาจจะมีเมล็ดพันธุ์ปนมาได้ ในสภาพที่แปรปรวนนะครับ สำหรับสภาพเมล็ดพันธ์ข้าวในช่วงที่เกิดอุทกภัย เมล็ดพันธุ์ตลอด โดยเฉพาะที่ผ่านมานะครับ นะครับ ฝนแล้ง น้ำท่วม ส่งผลกระทบคุณภาพของเมล้ดพันธ์ข้าวได้นะครับ ซึ่งตรงนี้นะครับ งานวิจัยครั้งล่าสุดนี่ เราต้องมองนะครับว่าข้าว ไทยนะครับ แพ้เวียดนาม เป็นการแพ้ 2 ปีต่อเนื่อง จากปีก่อน ซึ่งกัมพูชาได้แชมป์ แต่ย้อนหลังกลับมาตั้งแต่มีการประกวดข้าวหอมมะลินะครับ ไทยเป็นแชมป์มา 5 ครั้ง แต่ในขณะที่ประเทศอื่น ๆ เช่น เวียดนาม ไม่เคยหยุดพัฒนาครับ มีการพัฒนาอย่างต่อเนื่อง แต่ไทยครับ ขาดการวิจัย ขาดการสนับสนุนงานวิจัย จึงไม่มีการพัฒนาเมล็ดพันธุ์อย่างต่อเนื่อง เพราะฉะนั้นผมจึงอยากฝาก ท่านประธาน ไปยังรัฐบาลนะครับว่า เราควรมีการแก้ไข้อะไรอย่างไร ขอบคุณครับ</w:t>
      </w:r>
    </w:p>
    <w:p>
      <w:pPr>
        <w:pStyle w:val="BodyText"/>
      </w:pPr>
      <w:r>
        <w:t xml:space="preserve">(ศาสตราจารย์พิเศษ พรเพชร) ครับ ต่อไปเชิญ ท่านรณวรริทธิ์ ปริฉัตรตระกูล ครับ หมายเลข 145 ท่านประธานครับ สิ่งที่ผมจะหารือก่อนการประชุมนั้น ความเร็วของรถยนต์บนถนนหลวงครับ จากสภาพการที่เป็นอยู่ในปัจจุบันนี่ ความคมชัดของกล้องนี่นะครับคมชัดดีมาก ยังดีนะครับที่ถ่ายไม่ทะลุกระจก ที่ผู้โดยสารมาในรถ หลายท่านจะเดือดร้อนนะครับ แต่สิ่งที่มันเกิดขึ้นนะครับ ที่อยากจะเป็นคำถามไปยังสำนักงานตำรวจแห่งชาติก็คือ ความเที่ยงตรงแม่นยำเป็นอย่างไรครับ ความเที่ยงตรงแม่นยำ ผู้ใช้รถใช้ถนนไม่สามารถตรวจสอบได้ ถ่ายรูปปั๊บ ส่งไปที่บ้าน ตามที่อยู่นี่ ถึงจะรู้ว่า เราขับรถที่ความเร็วเท่าไรนะครับ ในเรื่องนี่นะครับ แบ่งออกเป็น 3 ส่วนครับ ท่านประธาน และอายุการใช้งานของกล้อง มีอายุการใช้งานเท่าไรนะครับ มีการวัดความเสื่อมสภาพหรือการคงสภาพหรือไม่ ข้อ 2 ความทนทานของกล้องตรวจจับความเร็ว ลมฟ้า อากาศที่เปลี่ยนแปลงนะครับ ฝนตกฟ้าร้อง กระแสไฟฟ้าลัดวงจร มีวิธีการป้องกันไม่ให้กระแสไฟฟ้านี่ลัดวงจร แล้วไปทำให้กล้องนะครับ มันเสื่อมคุณภาพ หรือว่าตัวตรวจจับความเร็วมันเสื่อมคุณภาพไปหรือไม่นะครับ แล้วที่สำคัญคือ ข้อ 3 นี่ ที่ผมอยากจะถามก็คือว่า ความแม่นยำในการตรวจจับความเร็วนี่คงที่ไหมครับ เพราะว่าเครื่องช่องตวงวัดทุกตัว จะต้องมี Cetificate รายปี เพราะฉะนั้น เราจะรู้ได้อย่างไรกล้องตัวนี้ใช้งานมากี่ปีแล้ว ความแม่นยำในการตรวจจับเป็นอย่างไร เพราะฉะนั้นนี่ อันนี้คือคำถาม และมี 1 ข้อเสนอแนำครับ ท่านประธานครับ อยากจะเสนอแนะไปที่สำนักงานตำรวจแห่งชาติว่า ส่งใบตรวจจับความเร็วพร้อมการสั่งจ่าย ไปจ่ายที่หน้าเคาท์เตอร์ จะนะครับ หรือต้องเลยล่ะครับ ต้องแนบใบ Calri ของกล้องตัวนี้มาด้วยทุกครั้ง เพื่อยืนยันความแม่นยำ การตรวจจับของกล้อง ของการตรวจจับไม่ใช่ว่า จะไม่มีนะครับ ลดอุบัติเหตุ เซฟชีวิตของผู้ใช้รถ ใช้ถนน ก็ใช้รถใช้ถนนอยู่เป็นประจำ เพราะฉะนั้นนี่ สิ่งเหล่านี้ไม่ใช่ว่าไม่มีข้อดี หรือมีแต่ขยืนยันความมั่นใจให้กับผู้ใช้รถ ใช้ถนนนะครับ โดยการแนบนะครับ ใบตรวจวัดความแม่นยำ ใบ กราบขอบพระคุณครับท่านประธานครับ</w:t>
      </w:r>
    </w:p>
    <w:p>
      <w:pPr>
        <w:pStyle w:val="BodyText"/>
      </w:pPr>
      <w:r>
        <w:t xml:space="preserve">(ท่านประธาน) ครับ</w:t>
      </w:r>
    </w:p>
    <w:p>
      <w:pPr>
        <w:pStyle w:val="BodyText"/>
      </w:pPr>
      <w:r>
        <w:t xml:space="preserve">(ศาสตราจารย์พิเศษ พรเพชร) ครับต่อไปเชิญท่าน สวัสดิ์ ครับ</w:t>
      </w:r>
    </w:p>
    <w:p>
      <w:pPr>
        <w:pStyle w:val="BodyText"/>
      </w:pPr>
      <w:r>
        <w:t xml:space="preserve">(คุณสวัสดิ์) กราบเรียนท่านประธานที่เคารพ กระผมสวัสดิ์ สมัครพงศ์ สมาชิก ผมเองเห็นอ่านข่าวในเรื่องของการเตรียมการเสนอให้สร้างสะพานไปสู่เกาะสมุย เกาะผงัน ผมว่าเป็นการเสนอได้ถูกกาลเทศะมาก ปัจจัยเอื้ออำนวยที่ให้กับการสร้างสะพาน ก็คือระยะทางจากขนอมจากเกาะสมุย 16-18 กิโลเมตร ระยะทางมันสั้น แล้วก็เป็นการส่งเสริมการท่องเที่ยวในอ่าวไทย อยู่ในช่วงหน้าโลซีซั่น แล้วก็เป็นช่วงของเดือนเมษายน เดือนกันยายน ซึ่งจะมีกิจกรรมต่าง ๆ ในทางที่ชุมชนนี่มากมาย ปัจจัยที่ 3 คือ ส่งเสริมการขนส่งเครื่องอุปโภคบริโภคลงไปสู่เกาะสมุย เกาะผงัน โดยลดต้นทุนเรื่องการท่องเที่ยว ปัจจัยที่ 4 คือ การลงเกาะ ขึ้นเกาะของเกาะสมุยก็จะได้ขึ้นลงได้ตลอด 24 ชั่วเพราะฉะนั้น ตลาดเกาะสมุย เกาะผงัน เป็นของคนผิดขาว แต่ตลาดในพื้นที่ตอนบน ในพื้นที่แผ่นดินใหญ่นี่เป็นพื้นที่ชุมชนคนเอเชียคนจีน ซึ่งหลั่งไหลมาจำนวนมากเพราะฉะนั้นการสร้างสะพานถือเป็นเรื่องที่สำคัญนะครับ คนถนอมเตรียมที่จะประชุมเพื่อสนับสนุนสะพานนี้ ฉะนั้นปัจจัยที่จะสนับสนุนการสร้างคือรัฐบาลเอง หรือว่าจะให้เอกชนสร้าง เพราะฉะนั้นกลุ่มที่น่าจะไม่เห็นด้วย ก็คือกลุ่มที่ประกอบกิจการเรือหรือกิจการ แต่ว่าเชิญชวนให้เขามาลงทุนได้ เพราะฉะนั้นจะเป็นการหารายได้เข้าประเทศ ทั้งทางตรงและทางอ้อมนะครับ ก็อยากเสนอต่อนายกรัฐมนตรี กระทรวงคมนาคม ให้ศึกษาการทำแผนไปได้ เพื่อสอบถามคน เกาะสมุย เกาะพะงัน และสอบถามว่ามันมีความเหมาะสมมากน้อยเพียงไร ก็อยากฝากถึงท่านนายกท่องเที่ยว ผ่านท่านประธานไป ไปนะครับ ก็ขอบพระคุณครับท่าน</w:t>
      </w:r>
    </w:p>
    <w:p>
      <w:pPr>
        <w:pStyle w:val="BodyText"/>
      </w:pPr>
      <w:r>
        <w:t xml:space="preserve">(ศาสตราจารย์พิเศษ พรเพชร) ครับ ต่อไปเชิญพลเอก เลิศรัตน์ รัตนวาณิช</w:t>
      </w:r>
    </w:p>
    <w:p>
      <w:pPr>
        <w:pStyle w:val="BodyText"/>
      </w:pPr>
      <w:r>
        <w:t xml:space="preserve">(พลเอก เลิศรัตน์) ครับกราบเรียนท่านประธานที่เคารพ กระผม พลเอก เลิศรันต์ รัตนะวานิช กระผมขอหารือในเรื่องเกี่ยวกับรายได้การเก็บภาษีของเทศบาลและ อบต. เมื่องวดที่ 17-18 ที่ผ่านมา กระผมคณะกรรมการได้นำคณะอธิการกรรมการการปกครองท้องถิ่น ดูงานเทศบาลนครเชียงใหม่ และเทศบาลตำบลเกาะคา จังหวัดลำปาง ได้รับการรขอให้มานำเรียนไปยังกระทรวงมหาดไทยและรัฐบาล ว่า การจากที่ประมาณการว่า เทศบาลจะจัดเก็บภาษีที่ดินและสิ่งปลูกสร้างได้น้อยลงในปี 63 นี้ ประมาณไม่น้อยกว่า 10,000 ล้านบาททั่วประเทศ ได้ตามภาษีโรงเรือน และภาษีประมูลท้องที่ ประมาณสามหมื่นล้าน ในตอนแรกกระทรวงมหาดไทยได้แจ้งให้เทศบาลเพิ่มรายการตั้งงบประมาณชดเชยในส่วนภาษีที่คาดว่าจะเก็บได้น้อยลง ของบประมาณปี 2564 ซึ่งกำหนดส่งในเดือนนี้ แต่ต่อมากระทรวงมหาดไทยได้แจ้งยกเลิกรายการขอตั้งงบเพิ่มในส่วนนี้ จึงใคร่ขอเรียนฝากรัฐบาลและกระทรวงมหาดไท ถึงความเดือดร้อนของกระทรวงปกครองส่วนท้องถิ่น หากไม่ได้รับงบประมาณมาชดเชย ผลกระทบต่อโครงการแผนงานโครงการสาธารณะที่ได้เตรียมจัดทำไว้ ซึ่งส่งผลกระทบต่อประชาชนโดยตรง เมื่อวานนี้มีการเผยแพร่พระราชกิจฎีกา ภาษีที่ดินและสิ่งปลูกสร้าง พ.ศ. 2563 ให้ลดภาษีในอัตราร้อยละ 50 สำหรับที่ดินและสิ่งปลูกสร้าง 3 ประเภท และให้ลดภาษีร้อยละ 90 จากที่ต้องเสียตาม พ.ร.บ. ภาษีที่ดินและสิ่งปลูกสร้ปี 62 ร้อยละ 90 สำหรับที่ดินและสิ่งปลูกสร้างอีก 10 ประเภท ซึ่งส่วนใหญ่เป็นทรัพสินของนิติบุคคลและเอกชนที่ประกอบธุรกิจ ซึ่งจะส่งผลให้ภาษี รายได้จากภาษี จากองค์กรส่วนท้องถิ่น ละลดลง และเพิ่มขึ้นอีก ผมเชื่อว่า หลายพันล้าน ก็อยากกราบเรียนให้รัฐบาลได้เห็นถึงความเดือดร้อนของพี่น้องประชาชนจากองค์กรส่วนท้องถิ่น ที่มีหน้าที่เก็บภาษีในส่วนนี้ มาใช้ในการทำรายการสาธารณะ และกิจกรรมสาธารณะ ซึ่งประกอบด้วยทั้ง 3 ประเภท และองค์ปกครองส่วนท้องถิ่นระดับตำบล คือ อบต. จึงขอกราบเรียนท่านประธาน เพื่อพิจารณาต่อไปครับกรพ</w:t>
      </w:r>
    </w:p>
    <w:p>
      <w:pPr>
        <w:pStyle w:val="BodyText"/>
      </w:pPr>
      <w:r>
        <w:t xml:space="preserve">(ศาสตราจารย์พิเศษ พรเพชร) ครับ ต่อไปเรียนเชิญท่าน ประภาศรสุจันทรบุตรครับ</w:t>
      </w:r>
    </w:p>
    <w:p>
      <w:pPr>
        <w:pStyle w:val="BodyText"/>
      </w:pPr>
      <w:r>
        <w:t xml:space="preserve">(คุณประภาศรี) กราบเรียนท่านประธานวุธิสภา ดิฉัน ประภาศี สุจันทรบุตร ดิฉันสมาชิกวุฒิสภา ขออนุญาตปรึกษาหารือนะคะ เรื่องชื่อของรัฐสภา แต่เดิมก่อนที่เราจะย้ายมาที่นี่นะคะ ทุกคนก็จะเรียกว่าเราจะย้ายมาที่สภา สัมปาญะ สัมปาสฐาน เวลาออกหนังสือต่าง ๆ เกี่ยวกับราชการเรายังใช้ชื่อรัฐสภา อยากเรียนถามว่า เราจะเรียกชื่อที่ทำงานของเราตรงนี้ว่าอะไร บางทีคำว่า สัมปาญะ สัมปาสถาน ที่แปลว่า สภาสถาน ซึ่งแปลว่าความสบาย ความรื่นรม สถานที่แห่งคุณงามความดี แต่ไม่ทราบว่าเรายังใช้ชื่อนี้อยู่หรือเปล่า หรือใช้ชื่อคำว่า รัฐสภา เฉย ๆ ดังนั้น อย่างที่เดิมนะคะ เราจะใช้ชื่อว่ารัฐสภา หรือแม้แต่ธรรมเนียบรัฐบาลนะคะ โดยไม่มีวงเล็บว่าอยู่ถนนอะไร ตำบลอะไร ดังนั้นดิฉันขอให้ทางสภาช่วยกันคิดว่าเราจะใช้ชื่ออะไรกันแน่นะคะ เพื่อที่จะเป็นชื่อถูกต้องต่อไปค่ะ ขอบคุณมากค่ะ</w:t>
      </w:r>
    </w:p>
    <w:p>
      <w:pPr>
        <w:pStyle w:val="BodyText"/>
      </w:pPr>
      <w:r>
        <w:t xml:space="preserve">(ศาสตราจารย์พิเศษ พรเพชร) ครับผมขอเรียนอย่างนี้นะครับ คำว่าชื่อ สัมปาญะ สัมปาสถานนี่ เป็นชื่อที่คนออกแบบตั้งไว้นะครับ ดังนั้นนี่ชื่อจริง ๆ ของรัฐสภานี้ยังไม่มีนะครับ และคงมีกระบวนการและคงจะมี ชื่อ อย่างเช่น ที่ศูนย์ราชการนะครับ ก็มีอาคารราชบุรีกระบวนการที่จะขอชื่อ ก็แบบที่ท่านพูดทำเนียบรัฐบาล ก็เรียก ทำเนียบรัฐบาล หรือห้องนี้นะครับ ผู้ออกแบบก็เขียนว่า ห้องจันทรา เดี๋ยวนี้ก็ไม่ได้ใช้แล้ว ห้องจันทรา ของวุฒิสภานะครับ อย่างไรก็ตามต้องพิช่วยกันพิจารณาต่อไป อันนี้ก็เป็นของ 2 สภาร่วมกันนะครับ แต่ขอยืนยันว่า ชื่อต่าง ๆ เหล่านี้เป็นชื่อที่ออกแบบออกไว้ ต่อไปเชิญว่าที่ร้อยตรี วงสยามครับร้อยตรี วงศ์สยาม ว่าที่ร้อยตรี วงศ์สยาม เพลงพานิชพักกราบเรียนท่านวุฒิสภาที่เคารพครับ ผมว่าที่ร้อยตรี วงศ์สยาม เผมจะหารือท่านประธานครับ ผมเคยหารือเกี่ยวกับเรื่องเผาอ้อยที่จังหวัดกำแพงเพชรเมื่อสัปดาห์ที่แล้ว วันนี้ผมตั้งแต่จะตั้งเป็นกระทู้ถามรัฐมนตรี หรือท่านนายกรัฐมนตรี ปรากฎว่า ถ้ายื่นเป็นเอกสารต้องใช้ระยะเวลา 15 วัน วันนี้ตั้งกระทู้ถามก็ไม่ได้ เพราะว่ารัฐมนตรีไปประชุมต่างจังหวัด เลยต้องเปลี่ยนมาเปเพื่อที่จะฝากไปยัง กระทรวง ทะบวงกรมที่เกี่ยวข้อง ว่า ในขณะนี้นั่นนะ การเผาอ้อยที่จังหวัดกำแพงเพชรนะครับ ติดปัญหาเกี่ยวกับระเบียบการใช้งบประมาณ กระทรวงอุตสาหกรรม กระทรวงอุตสาหกรรมจังหวัดกำแพงเพชรนะครับ ได้ให้มีงบประมาณ มีการกองทุนซื้อรถอ้อย หรือเครื่องจักรกลทางเกษตร เพียง 3 ล้านบาท ซึ่งไม่เพียงพอกับการที่จะให้เกษตรกรนั้นได้กู้ยืมในดอกเบี้ยถูก อุตสาหกรรมจังหวัดนะครับ ให้กู้ยืมได้ดอกเบี้ยร้อยละ 1 บาท แต่ขณะ SME กู้ดอกเบี้ยร้อยละ 4 บาท ซึ่งเป็นภาระของชาวไร่อ้อย เพราะฉะนั้น อยากจะหารือกับท่านประธาน ผ่านไปยัง ว่าให้แก้ไขระเบียบเพิ่มจาก 3 ล้าน เป็น 8 ล้าน หรือ 10 ล้าน เพราะว่ารถอ้อยคึนหนึ่ง มีราคาตั้งแต่ 8 ล้าน ถึง 13 ล้านครับ -13 ล้านครับ ท่านประธษน ซึ่งเกษตรกรยอมเป็นหนี้เพื่อให้ความร่วมมือกับรัฐบาล รัฐบาลต้องมีความจริงใจ ต้องให้ความสำคัญกับปัญหาฝุ่นละอองขนาดเล็ก ซึ่งรวม ๆ กันแล้วนี่การเผาอ้อยเป็นปัญหาหนึ่ง และที่ชาวกำแพงเพชรได้รับความเดือดร้อนก็คือ หิมะดำครับ แต่เดี๋ยวนี้เมืองไทยมีหิมะตกเป็นสีดำครับ ตากผ้ากันไม่ได้เลยทั้งจังหวัด อยากจะหารือกับท่านนายก ผ่านไปยังรัฐมนตรีครั้งหน้าครับ ให้มาตอบกระทู้ด้วยครับ ท่านประธานครับ ขอบคุณครับ</w:t>
      </w:r>
    </w:p>
    <w:p>
      <w:pPr>
        <w:pStyle w:val="BodyText"/>
      </w:pPr>
      <w:r>
        <w:t xml:space="preserve">(ศาสตราจารย์พิเศษ พรเพชร) ที่ท่านหารือวันนี้ก็คงส่งไปถึงหน่วยงานที่เกี่ยวข้อง ส่วนเรื่องการตอบกระทู้ก็เป็นเรื่องของข้อบังคับนะครับ ต่อไปเชิญท่านวันชัย ศรสิริ ครับ</w:t>
      </w:r>
    </w:p>
    <w:p>
      <w:pPr>
        <w:pStyle w:val="BodyText"/>
      </w:pPr>
      <w:r>
        <w:t xml:space="preserve">(คุณวันชัย) ท่านประธานที่เคารพ กระผมวันชัย ศรศิริ สมาชิกวุฒิสภา ท่านประธานครับ มีคำพระ ที่ท่านกล่าวไว้ว่า อโรขยา การไม่มีโรคเป็นลาภอันประเสริฐเป็นลาภอันประเสริฐ และปัจจัย 4 ของมนุษย์นั่นก็คือ ยารักษาโรค</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พิมพ์ข่าว รัฐสภา 22-01-2020</dc:title>
  <dc:creator/>
  <cp:keywords/>
  <dcterms:created xsi:type="dcterms:W3CDTF">2021-03-23T08:28:07Z</dcterms:created>
  <dcterms:modified xsi:type="dcterms:W3CDTF">2021-03-23T08: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2 มกราคม 2563 เวลา 13.20 น.</vt:lpwstr>
  </property>
  <property fmtid="{D5CDD505-2E9C-101B-9397-08002B2CF9AE}" pid="3" name="subtitle">
    <vt:lpwstr/>
  </property>
</Properties>
</file>